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679E9" w14:textId="5CF00DF6" w:rsidR="004E0C29" w:rsidRPr="004E0C29" w:rsidRDefault="004E0C29" w:rsidP="004E0C2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val="pl-PL" w:eastAsia="en-CA"/>
          <w14:ligatures w14:val="none"/>
        </w:rPr>
      </w:pPr>
      <w:r w:rsidRPr="004E0C29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24"/>
          <w:szCs w:val="24"/>
          <w:lang w:val="pl-PL" w:eastAsia="en-CA"/>
          <w14:ligatures w14:val="none"/>
        </w:rPr>
        <w:t>KONKURS:</w:t>
      </w:r>
      <w:r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val="pl-PL" w:eastAsia="en-CA"/>
          <w14:ligatures w14:val="none"/>
        </w:rPr>
        <w:t xml:space="preserve"> </w:t>
      </w:r>
      <w:r w:rsidRPr="00391ED7"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val="pl-PL" w:eastAsia="en-CA"/>
          <w14:ligatures w14:val="none"/>
        </w:rPr>
        <w:t>POLSKIE ŚLADY W KANADZIE – LUDZIE, MIEJSCA, HISTORIA</w:t>
      </w:r>
    </w:p>
    <w:p w14:paraId="6397A315" w14:textId="3CD22086" w:rsidR="00F62EBF" w:rsidRPr="00F62EBF" w:rsidRDefault="00F62EBF" w:rsidP="00F62E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pl-PL" w:eastAsia="en-CA"/>
          <w14:ligatures w14:val="none"/>
        </w:rPr>
      </w:pPr>
      <w:r w:rsidRPr="00F62EB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CA"/>
          <w14:ligatures w14:val="none"/>
        </w:rPr>
        <w:t>📌</w:t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pl-PL" w:eastAsia="en-CA"/>
          <w14:ligatures w14:val="none"/>
        </w:rPr>
        <w:t xml:space="preserve"> Metryczka pracy konkursowej</w:t>
      </w:r>
    </w:p>
    <w:p w14:paraId="4B584CDF" w14:textId="77777777" w:rsidR="00F62EBF" w:rsidRPr="00F62EBF" w:rsidRDefault="00F62EBF" w:rsidP="00F62E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(</w:t>
      </w:r>
      <w:r w:rsidRPr="00F62EBF"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val="pl-PL" w:eastAsia="en-CA"/>
          <w14:ligatures w14:val="none"/>
        </w:rPr>
        <w:t>proszę dołączyć do pracy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)</w:t>
      </w:r>
    </w:p>
    <w:p w14:paraId="1589E49A" w14:textId="1395792E" w:rsidR="00F62EBF" w:rsidRPr="00F62EBF" w:rsidRDefault="00F62EBF" w:rsidP="00F62EB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mię i nazwisko uczestnika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.......................................................................................................</w:t>
      </w:r>
    </w:p>
    <w:p w14:paraId="66139666" w14:textId="77777777" w:rsidR="00F62EBF" w:rsidRPr="00F62EBF" w:rsidRDefault="00F62EBF" w:rsidP="00F62EB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Wiek uczestnika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......................................................</w:t>
      </w:r>
    </w:p>
    <w:p w14:paraId="2A1E99FF" w14:textId="1EC2D416" w:rsidR="00F62EBF" w:rsidRPr="00F62EBF" w:rsidRDefault="00F62EBF" w:rsidP="00F62EB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Kategoria (zaznacz)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</w:r>
      <w:r w:rsidRPr="00F62EBF">
        <w:rPr>
          <w:rFonts w:ascii="Segoe UI Symbol" w:eastAsia="Times New Roman" w:hAnsi="Segoe UI Symbol" w:cs="Segoe UI Symbol"/>
          <w:kern w:val="0"/>
          <w:sz w:val="24"/>
          <w:szCs w:val="24"/>
          <w:lang w:val="pl-PL" w:eastAsia="en-CA"/>
          <w14:ligatures w14:val="none"/>
        </w:rPr>
        <w:t>☐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klasa 5-8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 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 </w:t>
      </w:r>
      <w:r w:rsidRPr="00F62EBF">
        <w:rPr>
          <w:rFonts w:ascii="Segoe UI Symbol" w:eastAsia="Times New Roman" w:hAnsi="Segoe UI Symbol" w:cs="Segoe UI Symbol"/>
          <w:kern w:val="0"/>
          <w:sz w:val="24"/>
          <w:szCs w:val="24"/>
          <w:lang w:val="pl-PL" w:eastAsia="en-CA"/>
          <w14:ligatures w14:val="none"/>
        </w:rPr>
        <w:t>☐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Klasa 9-12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 </w:t>
      </w:r>
    </w:p>
    <w:p w14:paraId="61464825" w14:textId="0E42DC62" w:rsidR="00F62EBF" w:rsidRPr="00F62EBF" w:rsidRDefault="00F62EBF" w:rsidP="00F62EB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Szkoła polonijn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a</w:t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....................................................................................................</w:t>
      </w:r>
    </w:p>
    <w:p w14:paraId="604AA541" w14:textId="5107832A" w:rsidR="00F62EBF" w:rsidRPr="00F62EBF" w:rsidRDefault="00F62EBF" w:rsidP="00F62EB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 xml:space="preserve">Adres e-mail </w:t>
      </w:r>
      <w:r w:rsidR="00B36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 xml:space="preserve">nauczyciela, </w:t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rodzica/opiekuna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  <w:t>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....................................................................................................</w:t>
      </w:r>
    </w:p>
    <w:p w14:paraId="2AB2AB72" w14:textId="7871F6D6" w:rsidR="00F62EBF" w:rsidRPr="00F62EBF" w:rsidRDefault="00F62EBF" w:rsidP="00F62EB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Telefon kontaktowy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..................................................................................................</w:t>
      </w:r>
    </w:p>
    <w:p w14:paraId="2367FF6B" w14:textId="77777777" w:rsidR="00F62EBF" w:rsidRPr="00F62EBF" w:rsidRDefault="00F62EBF" w:rsidP="00F62EBF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pict w14:anchorId="6B7349CD">
          <v:rect id="_x0000_i1025" style="width:0;height:1.5pt" o:hralign="center" o:hrstd="t" o:hr="t" fillcolor="#a0a0a0" stroked="f"/>
        </w:pict>
      </w:r>
    </w:p>
    <w:p w14:paraId="67BE7EE4" w14:textId="7D47C1C5" w:rsidR="00F62EBF" w:rsidRPr="00F62EBF" w:rsidRDefault="00F62EBF" w:rsidP="00F62E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pl-PL" w:eastAsia="en-CA"/>
          <w14:ligatures w14:val="none"/>
        </w:rPr>
      </w:pPr>
      <w:r w:rsidRPr="00F62EBF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CA"/>
          <w14:ligatures w14:val="none"/>
        </w:rPr>
        <w:t>📝</w:t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pl-PL" w:eastAsia="en-CA"/>
          <w14:ligatures w14:val="none"/>
        </w:rPr>
        <w:t xml:space="preserve"> Formularz zgłoszeniowy (dla 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pl-PL" w:eastAsia="en-CA"/>
          <w14:ligatures w14:val="none"/>
        </w:rPr>
        <w:t xml:space="preserve">nauczyciela, </w:t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pl-PL" w:eastAsia="en-CA"/>
          <w14:ligatures w14:val="none"/>
        </w:rPr>
        <w:t>rodzica/opiekuna)</w:t>
      </w:r>
    </w:p>
    <w:p w14:paraId="1216D490" w14:textId="50605478" w:rsidR="00F62EBF" w:rsidRPr="00F62EBF" w:rsidRDefault="00F62EBF" w:rsidP="00F62E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 xml:space="preserve">Ja, niżej podpisany/a, wyrażam zgodę na udział mojego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ucznia/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dziecka w konkursie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„Polskie ślady w Kanadzie – ludzie, miejsca i historia”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  <w:t xml:space="preserve">organizowanym przez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ZG Związku Nauczycielstwa Polskiego w Kanadzie.</w:t>
      </w:r>
    </w:p>
    <w:p w14:paraId="10E542BA" w14:textId="77777777" w:rsidR="00F62EBF" w:rsidRPr="00F62EBF" w:rsidRDefault="00F62EBF" w:rsidP="00F62E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>Wyrażam również zgodę na: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</w:r>
      <w:r w:rsidRPr="00F62EBF">
        <w:rPr>
          <w:rFonts w:ascii="Segoe UI Symbol" w:eastAsia="Times New Roman" w:hAnsi="Segoe UI Symbol" w:cs="Segoe UI Symbol"/>
          <w:kern w:val="0"/>
          <w:sz w:val="24"/>
          <w:szCs w:val="24"/>
          <w:lang w:val="pl-PL" w:eastAsia="en-CA"/>
          <w14:ligatures w14:val="none"/>
        </w:rPr>
        <w:t>☐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 xml:space="preserve"> Przetwarzanie danych osobowych mojego dziecka na potrzeby organizacji konkursu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</w:r>
      <w:r w:rsidRPr="00F62EBF">
        <w:rPr>
          <w:rFonts w:ascii="Segoe UI Symbol" w:eastAsia="Times New Roman" w:hAnsi="Segoe UI Symbol" w:cs="Segoe UI Symbol"/>
          <w:kern w:val="0"/>
          <w:sz w:val="24"/>
          <w:szCs w:val="24"/>
          <w:lang w:val="pl-PL" w:eastAsia="en-CA"/>
          <w14:ligatures w14:val="none"/>
        </w:rPr>
        <w:t>☐</w:t>
      </w: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t xml:space="preserve"> Publikację pracy mojego dziecka oraz jego imienia i nazwiska w materiałach promujących wydarzenie (wystawy, internet, media)</w:t>
      </w:r>
    </w:p>
    <w:p w14:paraId="6FB9FBCD" w14:textId="1D7A213C" w:rsidR="00F62EBF" w:rsidRDefault="00F62EBF" w:rsidP="00F62E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 xml:space="preserve">Imię i nazwisko </w:t>
      </w:r>
      <w:r w:rsidR="00B5681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 xml:space="preserve">nauczyciela, </w:t>
      </w: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 w:eastAsia="en-CA"/>
          <w14:ligatures w14:val="none"/>
        </w:rPr>
        <w:t>rodzica/opiekuna:</w:t>
      </w:r>
    </w:p>
    <w:p w14:paraId="463D85B4" w14:textId="1A956114" w:rsidR="00F62EBF" w:rsidRPr="00F62EBF" w:rsidRDefault="00F62EBF" w:rsidP="00F62E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val="pl-PL" w:eastAsia="en-CA"/>
          <w14:ligatures w14:val="none"/>
        </w:rPr>
        <w:br/>
        <w:t>......................................................</w:t>
      </w:r>
    </w:p>
    <w:p w14:paraId="2A616407" w14:textId="77777777" w:rsidR="00493642" w:rsidRDefault="00F62EBF" w:rsidP="00F62E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Data i podpis:</w:t>
      </w:r>
    </w:p>
    <w:p w14:paraId="703E5AA2" w14:textId="3681BDF6" w:rsidR="00F62EBF" w:rsidRPr="00F62EBF" w:rsidRDefault="00F62EBF" w:rsidP="00F62EBF">
      <w:pPr>
        <w:spacing w:before="100" w:beforeAutospacing="1" w:after="100" w:afterAutospacing="1" w:line="240" w:lineRule="auto"/>
        <w:rPr>
          <w:rFonts w:ascii="Arial" w:eastAsia="Times New Roman" w:hAnsi="Arial" w:cs="Arial"/>
          <w:vanish/>
          <w:kern w:val="0"/>
          <w:sz w:val="16"/>
          <w:szCs w:val="16"/>
          <w:lang w:eastAsia="en-CA"/>
          <w14:ligatures w14:val="none"/>
        </w:rPr>
      </w:pPr>
      <w:r w:rsidRPr="00F62EB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......................................................</w:t>
      </w:r>
      <w:r w:rsidRPr="00F62EBF">
        <w:rPr>
          <w:rFonts w:ascii="Arial" w:eastAsia="Times New Roman" w:hAnsi="Arial" w:cs="Arial"/>
          <w:vanish/>
          <w:kern w:val="0"/>
          <w:sz w:val="16"/>
          <w:szCs w:val="16"/>
          <w:lang w:eastAsia="en-CA"/>
          <w14:ligatures w14:val="none"/>
        </w:rPr>
        <w:t xml:space="preserve"> </w:t>
      </w:r>
    </w:p>
    <w:p w14:paraId="21FB7552" w14:textId="77777777" w:rsidR="00A24F70" w:rsidRDefault="00A24F70"/>
    <w:sectPr w:rsidR="00A24F70" w:rsidSect="00F62EB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126F63"/>
    <w:multiLevelType w:val="multilevel"/>
    <w:tmpl w:val="CC569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9765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2sTA2AjKMjS0sjZR0lIJTi4sz8/NACgxrAeF79A0sAAAA"/>
  </w:docVars>
  <w:rsids>
    <w:rsidRoot w:val="00F62EBF"/>
    <w:rsid w:val="00493642"/>
    <w:rsid w:val="004E0C29"/>
    <w:rsid w:val="00A24F70"/>
    <w:rsid w:val="00A536AD"/>
    <w:rsid w:val="00B3618D"/>
    <w:rsid w:val="00B56817"/>
    <w:rsid w:val="00BD166B"/>
    <w:rsid w:val="00F62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229F9"/>
  <w15:chartTrackingRefBased/>
  <w15:docId w15:val="{C8E986E4-6A0D-464D-84F8-141207CB0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2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2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2EB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2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EB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62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2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2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2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2EB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2E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62EB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2EB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62EB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62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2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2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2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2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2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2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2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2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2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2EB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EB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EB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2EBF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62EBF"/>
    <w:rPr>
      <w:b/>
      <w:bCs/>
    </w:rPr>
  </w:style>
  <w:style w:type="character" w:customStyle="1" w:styleId="overflow-hidden">
    <w:name w:val="overflow-hidden"/>
    <w:basedOn w:val="DefaultParagraphFont"/>
    <w:rsid w:val="00F62EB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62EB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62EBF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62EB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62EBF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11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11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22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512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68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615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3431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357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80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567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3908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27126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313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551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1678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429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549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07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4141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512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562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265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114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23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482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377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2483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724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3381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5524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23615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8603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3149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3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26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85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107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Malinowski</dc:creator>
  <cp:keywords/>
  <dc:description/>
  <cp:lastModifiedBy>Iwona Malinowski</cp:lastModifiedBy>
  <cp:revision>2</cp:revision>
  <dcterms:created xsi:type="dcterms:W3CDTF">2025-05-10T11:12:00Z</dcterms:created>
  <dcterms:modified xsi:type="dcterms:W3CDTF">2025-05-10T11:12:00Z</dcterms:modified>
</cp:coreProperties>
</file>